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3238" w:rsidRDefault="008A6B8A">
      <w:r w:rsidRPr="008A6B8A">
        <w:rPr>
          <w:noProof/>
          <w:color w:val="FFFF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263A55" wp14:editId="18988461">
                <wp:simplePos x="0" y="0"/>
                <wp:positionH relativeFrom="column">
                  <wp:posOffset>1784350</wp:posOffset>
                </wp:positionH>
                <wp:positionV relativeFrom="paragraph">
                  <wp:posOffset>6330950</wp:posOffset>
                </wp:positionV>
                <wp:extent cx="177800" cy="184150"/>
                <wp:effectExtent l="38100" t="0" r="31750" b="635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7800" cy="1841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140.5pt;margin-top:498.5pt;width:14pt;height:14.5pt;flip:x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" strokecolor="yellow">
                <v:stroke endarrow="open"/>
              </v:shape>
            </w:pict>
          </mc:Fallback>
        </mc:AlternateContent>
      </w:r>
      <w:r w:rsidRPr="008A6B8A">
        <w:rPr>
          <w:noProof/>
          <w:color w:val="FFFF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90F23A" wp14:editId="53A940C2">
                <wp:simplePos x="0" y="0"/>
                <wp:positionH relativeFrom="column">
                  <wp:posOffset>1974850</wp:posOffset>
                </wp:positionH>
                <wp:positionV relativeFrom="paragraph">
                  <wp:posOffset>6788150</wp:posOffset>
                </wp:positionV>
                <wp:extent cx="292100" cy="38100"/>
                <wp:effectExtent l="38100" t="76200" r="0" b="762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2100" cy="381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8" o:spid="_x0000_s1026" type="#_x0000_t32" style="position:absolute;margin-left:155.5pt;margin-top:534.5pt;width:23pt;height:3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" strokecolor="yellow">
                <v:stroke endarrow="open"/>
              </v:shape>
            </w:pict>
          </mc:Fallback>
        </mc:AlternateContent>
      </w:r>
      <w:r w:rsidRPr="008A6B8A">
        <w:rPr>
          <w:noProof/>
          <w:color w:val="FFFF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798DC8" wp14:editId="28411DA1">
                <wp:simplePos x="0" y="0"/>
                <wp:positionH relativeFrom="column">
                  <wp:posOffset>1181100</wp:posOffset>
                </wp:positionH>
                <wp:positionV relativeFrom="paragraph">
                  <wp:posOffset>6362700</wp:posOffset>
                </wp:positionV>
                <wp:extent cx="190500" cy="184150"/>
                <wp:effectExtent l="0" t="0" r="76200" b="635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1841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7" o:spid="_x0000_s1026" type="#_x0000_t32" style="position:absolute;margin-left:93pt;margin-top:501pt;width:15pt;height:14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" strokecolor="yellow">
                <v:stroke endarrow="open"/>
              </v:shape>
            </w:pict>
          </mc:Fallback>
        </mc:AlternateContent>
      </w:r>
      <w:r w:rsidRPr="008A6B8A">
        <w:rPr>
          <w:noProof/>
          <w:color w:val="FFFF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1A7982" wp14:editId="43B47021">
                <wp:simplePos x="0" y="0"/>
                <wp:positionH relativeFrom="column">
                  <wp:posOffset>2038350</wp:posOffset>
                </wp:positionH>
                <wp:positionV relativeFrom="paragraph">
                  <wp:posOffset>2495550</wp:posOffset>
                </wp:positionV>
                <wp:extent cx="146050" cy="184150"/>
                <wp:effectExtent l="38100" t="0" r="25400" b="6350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6050" cy="1841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Straight Arrow Connector 6" o:spid="_x0000_s1026" type="#_x0000_t32" style="position:absolute;margin-left:160.5pt;margin-top:196.5pt;width:11.5pt;height:14.5pt;flip:x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" strokecolor="yellow">
                <v:stroke endarrow="open"/>
              </v:shape>
            </w:pict>
          </mc:Fallback>
        </mc:AlternateContent>
      </w:r>
      <w:r w:rsidRPr="008A6B8A">
        <w:rPr>
          <w:noProof/>
          <w:color w:val="FFFF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3E7E26" wp14:editId="047A61AF">
                <wp:simplePos x="0" y="0"/>
                <wp:positionH relativeFrom="column">
                  <wp:posOffset>1270000</wp:posOffset>
                </wp:positionH>
                <wp:positionV relativeFrom="paragraph">
                  <wp:posOffset>2495550</wp:posOffset>
                </wp:positionV>
                <wp:extent cx="190500" cy="184150"/>
                <wp:effectExtent l="0" t="0" r="76200" b="6350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1841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5" o:spid="_x0000_s1026" type="#_x0000_t32" style="position:absolute;margin-left:100pt;margin-top:196.5pt;width:15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" strokecolor="yellow">
                <v:stroke endarrow="ope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1B016F2" wp14:editId="5B6D03A0">
            <wp:extent cx="5943600" cy="4098925"/>
            <wp:effectExtent l="19050" t="19050" r="19050" b="158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8925"/>
                    </a:xfrm>
                    <a:prstGeom prst="rect">
                      <a:avLst/>
                    </a:prstGeom>
                    <a:ln>
                      <a:solidFill>
                        <a:srgbClr val="FFFF00"/>
                      </a:solidFill>
                      <a:tailEnd type="arrow"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926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6B8A"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C5992BA" wp14:editId="335EB8C5">
                <wp:simplePos x="0" y="0"/>
                <wp:positionH relativeFrom="column">
                  <wp:posOffset>1168400</wp:posOffset>
                </wp:positionH>
                <wp:positionV relativeFrom="paragraph">
                  <wp:posOffset>2203450</wp:posOffset>
                </wp:positionV>
                <wp:extent cx="152400" cy="317500"/>
                <wp:effectExtent l="0" t="0" r="76200" b="6350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0" cy="3175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3" o:spid="_x0000_s1026" type="#_x0000_t32" style="position:absolute;margin-left:92pt;margin-top:173.5pt;width:12pt;height: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" strokecolor="yellow">
                <v:stroke endarrow="open"/>
              </v:shape>
            </w:pict>
          </mc:Fallback>
        </mc:AlternateContent>
      </w:r>
      <w:r w:rsidRPr="008A6B8A"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2144641" wp14:editId="5ED7EADA">
                <wp:simplePos x="0" y="0"/>
                <wp:positionH relativeFrom="column">
                  <wp:posOffset>1651000</wp:posOffset>
                </wp:positionH>
                <wp:positionV relativeFrom="paragraph">
                  <wp:posOffset>2159000</wp:posOffset>
                </wp:positionV>
                <wp:extent cx="44450" cy="317500"/>
                <wp:effectExtent l="57150" t="0" r="69850" b="635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0" cy="3175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130pt;margin-top:170pt;width:3.5pt;height: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" strokecolor="yellow">
                <v:stroke endarrow="open"/>
              </v:shape>
            </w:pict>
          </mc:Fallback>
        </mc:AlternateContent>
      </w:r>
      <w:bookmarkStart w:id="0" w:name="_GoBack"/>
      <w:r>
        <w:rPr>
          <w:noProof/>
        </w:rPr>
        <w:drawing>
          <wp:inline distT="0" distB="0" distL="0" distR="0" wp14:anchorId="3E2FD9E6" wp14:editId="4CC718C2">
            <wp:extent cx="5943600" cy="40297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Pr="008A6B8A"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A54FDBC" wp14:editId="7996C480">
                <wp:simplePos x="0" y="0"/>
                <wp:positionH relativeFrom="column">
                  <wp:posOffset>1466850</wp:posOffset>
                </wp:positionH>
                <wp:positionV relativeFrom="paragraph">
                  <wp:posOffset>6311900</wp:posOffset>
                </wp:positionV>
                <wp:extent cx="44450" cy="317500"/>
                <wp:effectExtent l="57150" t="0" r="69850" b="6350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0" cy="3175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2" o:spid="_x0000_s1026" type="#_x0000_t32" style="position:absolute;margin-left:115.5pt;margin-top:497pt;width:3.5pt;height: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" strokecolor="yellow">
                <v:stroke endarrow="open"/>
              </v:shape>
            </w:pict>
          </mc:Fallback>
        </mc:AlternateContent>
      </w:r>
      <w:r w:rsidRPr="008A6B8A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B6BDFC" wp14:editId="37A32F29">
                <wp:simplePos x="0" y="0"/>
                <wp:positionH relativeFrom="column">
                  <wp:posOffset>1041400</wp:posOffset>
                </wp:positionH>
                <wp:positionV relativeFrom="paragraph">
                  <wp:posOffset>6584950</wp:posOffset>
                </wp:positionV>
                <wp:extent cx="190500" cy="184150"/>
                <wp:effectExtent l="0" t="0" r="76200" b="6350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1841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0" o:spid="_x0000_s1026" type="#_x0000_t32" style="position:absolute;margin-left:82pt;margin-top:518.5pt;width:15pt;height:14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" strokecolor="yellow">
                <v:stroke endarrow="open"/>
              </v:shape>
            </w:pict>
          </mc:Fallback>
        </mc:AlternateContent>
      </w:r>
      <w:r w:rsidRPr="008A6B8A"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9A3F8FB" wp14:editId="4293643D">
                <wp:simplePos x="0" y="0"/>
                <wp:positionH relativeFrom="column">
                  <wp:posOffset>1987550</wp:posOffset>
                </wp:positionH>
                <wp:positionV relativeFrom="paragraph">
                  <wp:posOffset>6794500</wp:posOffset>
                </wp:positionV>
                <wp:extent cx="292100" cy="38100"/>
                <wp:effectExtent l="38100" t="76200" r="0" b="762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2100" cy="381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1" o:spid="_x0000_s1026" type="#_x0000_t32" style="position:absolute;margin-left:156.5pt;margin-top:535pt;width:23pt;height:3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" strokecolor="yellow">
                <v:stroke endarrow="open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5943600" cy="40709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32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DI1NjM2MzE3sDBV0lEKTi0uzszPAykwrAUA6XW4XSwAAAA="/>
  </w:docVars>
  <w:rsids>
    <w:rsidRoot w:val="00C2115E"/>
    <w:rsid w:val="007F3238"/>
    <w:rsid w:val="008A6B8A"/>
    <w:rsid w:val="00C21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6B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B8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6B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B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. D. Anderson Cancer Center</Company>
  <LinksUpToDate>false</LinksUpToDate>
  <CharactersWithSpaces>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Khalaf</dc:creator>
  <cp:keywords/>
  <dc:description/>
  <cp:lastModifiedBy>Ahmed Khalaf</cp:lastModifiedBy>
  <cp:revision>2</cp:revision>
  <dcterms:created xsi:type="dcterms:W3CDTF">2017-02-07T00:55:00Z</dcterms:created>
  <dcterms:modified xsi:type="dcterms:W3CDTF">2017-02-07T00:58:00Z</dcterms:modified>
</cp:coreProperties>
</file>